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618AD" w14:textId="77777777" w:rsidR="00E45B29" w:rsidRDefault="00E45B29" w:rsidP="00E45B29">
      <w:pPr>
        <w:jc w:val="center"/>
      </w:pPr>
      <w:r w:rsidRPr="00E45B29">
        <w:rPr>
          <w:b/>
          <w:bCs/>
          <w:sz w:val="32"/>
          <w:szCs w:val="32"/>
        </w:rPr>
        <w:t>GROUP PROJECT – MILESTONE 2</w:t>
      </w:r>
      <w:r>
        <w:br/>
        <w:t>SEGR 5300</w:t>
      </w:r>
    </w:p>
    <w:p w14:paraId="1DDD6776" w14:textId="77777777" w:rsidR="00367C59" w:rsidRPr="00E45B29" w:rsidRDefault="00367C59" w:rsidP="00124565">
      <w:pPr>
        <w:pStyle w:val="Heading1"/>
        <w:spacing w:before="0"/>
      </w:pPr>
      <w:r w:rsidRPr="00E45B29">
        <w:t>Group 9: Sanyukta Ghai, Sourabh Gupta, Huy Le</w:t>
      </w:r>
    </w:p>
    <w:p w14:paraId="51D6DFB3" w14:textId="77777777" w:rsidR="00367C59" w:rsidRPr="00E45B29" w:rsidRDefault="00367C59" w:rsidP="00124565">
      <w:pPr>
        <w:pStyle w:val="Heading1"/>
        <w:spacing w:before="0"/>
      </w:pPr>
      <w:r w:rsidRPr="00E45B29">
        <w:t>Exercise 4:  ANALYTIC QUERIES and Integration into TABLEAU or EXCEL</w:t>
      </w:r>
    </w:p>
    <w:p w14:paraId="2321162F" w14:textId="77777777" w:rsidR="00367C59" w:rsidRDefault="00367C59" w:rsidP="00124565">
      <w:pPr>
        <w:pStyle w:val="Heading2"/>
      </w:pPr>
      <w:r>
        <w:t>Analytical query 1:</w:t>
      </w:r>
    </w:p>
    <w:p w14:paraId="475CBFFF" w14:textId="485B5037" w:rsidR="00367C59" w:rsidRDefault="003B3409" w:rsidP="00124565">
      <w:pPr>
        <w:pStyle w:val="Heading2"/>
      </w:pPr>
      <w:r>
        <w:t xml:space="preserve">Returning the </w:t>
      </w:r>
      <w:r w:rsidR="00367C59" w:rsidRPr="00367C59">
        <w:t xml:space="preserve"> event information and number of </w:t>
      </w:r>
      <w:r w:rsidR="00E45B29">
        <w:t>attendance</w:t>
      </w:r>
      <w:bookmarkStart w:id="0" w:name="_GoBack"/>
      <w:bookmarkEnd w:id="0"/>
    </w:p>
    <w:p w14:paraId="4C3E78F2" w14:textId="77777777" w:rsidR="00E45B29" w:rsidRPr="00E45B29" w:rsidRDefault="00E45B29" w:rsidP="00367C59">
      <w:pPr>
        <w:rPr>
          <w:b/>
          <w:bCs/>
        </w:rPr>
      </w:pPr>
      <w:r w:rsidRPr="00E45B29">
        <w:rPr>
          <w:b/>
          <w:bCs/>
        </w:rPr>
        <w:t>Tableau</w:t>
      </w:r>
    </w:p>
    <w:p w14:paraId="13B2B78E" w14:textId="77777777" w:rsidR="007E3643" w:rsidRDefault="00367C59">
      <w:r>
        <w:rPr>
          <w:noProof/>
        </w:rPr>
        <w:drawing>
          <wp:inline distT="0" distB="0" distL="0" distR="0" wp14:anchorId="33CD22AF" wp14:editId="26F7354C">
            <wp:extent cx="5627370" cy="30186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629303" cy="3019736"/>
                    </a:xfrm>
                    <a:prstGeom prst="rect">
                      <a:avLst/>
                    </a:prstGeom>
                  </pic:spPr>
                </pic:pic>
              </a:graphicData>
            </a:graphic>
          </wp:inline>
        </w:drawing>
      </w:r>
    </w:p>
    <w:p w14:paraId="4A387BAE" w14:textId="6C3DF97B" w:rsidR="00E45B29" w:rsidRDefault="002E35A2">
      <w:r>
        <w:rPr>
          <w:noProof/>
        </w:rPr>
        <w:lastRenderedPageBreak/>
        <w:drawing>
          <wp:inline distT="0" distB="0" distL="0" distR="0" wp14:anchorId="2098D474" wp14:editId="59C293A6">
            <wp:extent cx="4980409" cy="3230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992312" cy="3238602"/>
                    </a:xfrm>
                    <a:prstGeom prst="rect">
                      <a:avLst/>
                    </a:prstGeom>
                  </pic:spPr>
                </pic:pic>
              </a:graphicData>
            </a:graphic>
          </wp:inline>
        </w:drawing>
      </w:r>
    </w:p>
    <w:p w14:paraId="2EE2FDEC" w14:textId="77777777" w:rsidR="00E45B29" w:rsidRPr="00E45B29" w:rsidRDefault="00E45B29">
      <w:pPr>
        <w:rPr>
          <w:b/>
          <w:bCs/>
        </w:rPr>
      </w:pPr>
      <w:r w:rsidRPr="00E45B29">
        <w:rPr>
          <w:b/>
          <w:bCs/>
        </w:rPr>
        <w:t>Excel</w:t>
      </w:r>
    </w:p>
    <w:p w14:paraId="553413AF" w14:textId="77777777" w:rsidR="00367C59" w:rsidRDefault="00E45B29">
      <w:r>
        <w:rPr>
          <w:noProof/>
        </w:rPr>
        <w:drawing>
          <wp:inline distT="0" distB="0" distL="0" distR="0" wp14:anchorId="3FBD9F07" wp14:editId="688AA230">
            <wp:extent cx="5769204" cy="310896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70839" cy="3109841"/>
                    </a:xfrm>
                    <a:prstGeom prst="rect">
                      <a:avLst/>
                    </a:prstGeom>
                  </pic:spPr>
                </pic:pic>
              </a:graphicData>
            </a:graphic>
          </wp:inline>
        </w:drawing>
      </w:r>
    </w:p>
    <w:p w14:paraId="49E40F51" w14:textId="77777777" w:rsidR="00367C59" w:rsidRDefault="00367C59" w:rsidP="00015F37">
      <w:pPr>
        <w:pStyle w:val="Heading2"/>
      </w:pPr>
      <w:r>
        <w:t>Analytical query 2:</w:t>
      </w:r>
    </w:p>
    <w:p w14:paraId="4D2C8219" w14:textId="39459273" w:rsidR="00367C59" w:rsidRDefault="00286110" w:rsidP="00015F37">
      <w:pPr>
        <w:pStyle w:val="Heading2"/>
      </w:pPr>
      <w:r>
        <w:t>This query returns the number of alumni and their donation of each department in school. With the result, customers can have an overview of alumni and their participation with school’s events.</w:t>
      </w:r>
    </w:p>
    <w:p w14:paraId="3F87D399" w14:textId="77777777" w:rsidR="00E45B29" w:rsidRPr="00E45B29" w:rsidRDefault="00E45B29" w:rsidP="00367C59">
      <w:pPr>
        <w:rPr>
          <w:b/>
          <w:bCs/>
        </w:rPr>
      </w:pPr>
      <w:r w:rsidRPr="00E45B29">
        <w:rPr>
          <w:b/>
          <w:bCs/>
        </w:rPr>
        <w:t>Tableau</w:t>
      </w:r>
    </w:p>
    <w:p w14:paraId="58CD583E" w14:textId="77777777" w:rsidR="00367C59" w:rsidRDefault="00367C59">
      <w:r>
        <w:rPr>
          <w:noProof/>
        </w:rPr>
        <w:lastRenderedPageBreak/>
        <w:drawing>
          <wp:inline distT="0" distB="0" distL="0" distR="0" wp14:anchorId="297CF2B1" wp14:editId="39772F51">
            <wp:extent cx="5943600" cy="3193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93415"/>
                    </a:xfrm>
                    <a:prstGeom prst="rect">
                      <a:avLst/>
                    </a:prstGeom>
                  </pic:spPr>
                </pic:pic>
              </a:graphicData>
            </a:graphic>
          </wp:inline>
        </w:drawing>
      </w:r>
    </w:p>
    <w:p w14:paraId="58BF1D2F" w14:textId="3A8CAAB1" w:rsidR="00E45B29" w:rsidRDefault="00E45B29"/>
    <w:p w14:paraId="36CF8C09" w14:textId="7D02E75A" w:rsidR="00E45B29" w:rsidRDefault="002E35A2">
      <w:r>
        <w:rPr>
          <w:noProof/>
        </w:rPr>
        <w:drawing>
          <wp:inline distT="0" distB="0" distL="0" distR="0" wp14:anchorId="73726CEA" wp14:editId="1940137E">
            <wp:extent cx="5943600" cy="33451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5180"/>
                    </a:xfrm>
                    <a:prstGeom prst="rect">
                      <a:avLst/>
                    </a:prstGeom>
                  </pic:spPr>
                </pic:pic>
              </a:graphicData>
            </a:graphic>
          </wp:inline>
        </w:drawing>
      </w:r>
    </w:p>
    <w:p w14:paraId="533C07B1" w14:textId="77777777" w:rsidR="00E45B29" w:rsidRPr="00E45B29" w:rsidRDefault="00E45B29">
      <w:pPr>
        <w:rPr>
          <w:b/>
          <w:bCs/>
        </w:rPr>
      </w:pPr>
      <w:r w:rsidRPr="00E45B29">
        <w:rPr>
          <w:b/>
          <w:bCs/>
        </w:rPr>
        <w:t>Excel</w:t>
      </w:r>
    </w:p>
    <w:p w14:paraId="187BBC82" w14:textId="77777777" w:rsidR="00F05614" w:rsidRDefault="00F05614">
      <w:pPr>
        <w:rPr>
          <w:noProof/>
        </w:rPr>
      </w:pPr>
    </w:p>
    <w:p w14:paraId="12ADA7EE" w14:textId="77777777" w:rsidR="00F05614" w:rsidRDefault="00F05614">
      <w:pPr>
        <w:rPr>
          <w:noProof/>
        </w:rPr>
      </w:pPr>
    </w:p>
    <w:p w14:paraId="40FFE3A6" w14:textId="2B100963" w:rsidR="00E45B29" w:rsidRDefault="00E45B29">
      <w:r>
        <w:rPr>
          <w:noProof/>
        </w:rPr>
        <w:lastRenderedPageBreak/>
        <w:drawing>
          <wp:inline distT="0" distB="0" distL="0" distR="0" wp14:anchorId="2C5F070D" wp14:editId="549E4248">
            <wp:extent cx="5943600" cy="31870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87065"/>
                    </a:xfrm>
                    <a:prstGeom prst="rect">
                      <a:avLst/>
                    </a:prstGeom>
                  </pic:spPr>
                </pic:pic>
              </a:graphicData>
            </a:graphic>
          </wp:inline>
        </w:drawing>
      </w:r>
    </w:p>
    <w:p w14:paraId="2144F016" w14:textId="79C936FF" w:rsidR="00F05614" w:rsidRDefault="00F05614"/>
    <w:p w14:paraId="374FCC5F" w14:textId="5EB77F86" w:rsidR="00F05614" w:rsidRDefault="00F05614" w:rsidP="00015F37">
      <w:pPr>
        <w:pStyle w:val="Heading2"/>
      </w:pPr>
      <w:r>
        <w:t>Analytical query 3:</w:t>
      </w:r>
      <w:r w:rsidR="0019636B">
        <w:t xml:space="preserve"> </w:t>
      </w:r>
      <w:r w:rsidR="0019636B" w:rsidRPr="0019636B">
        <w:t>top 3 cities where donation</w:t>
      </w:r>
      <w:r w:rsidR="006277CA">
        <w:t xml:space="preserve">, number of alumni and number of companies are </w:t>
      </w:r>
      <w:r w:rsidR="0019636B" w:rsidRPr="0019636B">
        <w:t>maximum</w:t>
      </w:r>
    </w:p>
    <w:p w14:paraId="41306A16" w14:textId="1C91C385" w:rsidR="00F05614" w:rsidRDefault="002615B0">
      <w:r>
        <w:rPr>
          <w:noProof/>
        </w:rPr>
        <w:drawing>
          <wp:inline distT="0" distB="0" distL="0" distR="0" wp14:anchorId="1F06975D" wp14:editId="266DD7FB">
            <wp:extent cx="5943600" cy="233489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334895"/>
                    </a:xfrm>
                    <a:prstGeom prst="rect">
                      <a:avLst/>
                    </a:prstGeom>
                  </pic:spPr>
                </pic:pic>
              </a:graphicData>
            </a:graphic>
          </wp:inline>
        </w:drawing>
      </w:r>
    </w:p>
    <w:p w14:paraId="12101CCF" w14:textId="79F4A08B" w:rsidR="00F05614" w:rsidRDefault="00F05614" w:rsidP="00015F37">
      <w:pPr>
        <w:pStyle w:val="Heading2"/>
      </w:pPr>
      <w:r>
        <w:lastRenderedPageBreak/>
        <w:t>Analytical Query 4:</w:t>
      </w:r>
    </w:p>
    <w:p w14:paraId="38BFE0C5" w14:textId="4DDCF3F4" w:rsidR="0019636B" w:rsidRDefault="0019636B" w:rsidP="00015F37">
      <w:pPr>
        <w:pStyle w:val="Heading2"/>
      </w:pPr>
      <w:r>
        <w:t>The detail information of the Cit</w:t>
      </w:r>
      <w:r w:rsidR="00015F37">
        <w:t>ies with number of alumni, total amount of donation which are divided by Company</w:t>
      </w:r>
    </w:p>
    <w:p w14:paraId="5ED8B78A" w14:textId="27858C05" w:rsidR="00F05614" w:rsidRDefault="002E35A2">
      <w:r>
        <w:rPr>
          <w:noProof/>
        </w:rPr>
        <w:drawing>
          <wp:inline distT="0" distB="0" distL="0" distR="0" wp14:anchorId="495965D8" wp14:editId="532271FF">
            <wp:extent cx="5943600" cy="38677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867785"/>
                    </a:xfrm>
                    <a:prstGeom prst="rect">
                      <a:avLst/>
                    </a:prstGeom>
                  </pic:spPr>
                </pic:pic>
              </a:graphicData>
            </a:graphic>
          </wp:inline>
        </w:drawing>
      </w:r>
    </w:p>
    <w:sectPr w:rsidR="00F056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CB1166"/>
    <w:multiLevelType w:val="hybridMultilevel"/>
    <w:tmpl w:val="C7D6E0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0MTMysTQ0NzQG8pR0lIJTi4sz8/NACoxqAe054B0sAAAA"/>
  </w:docVars>
  <w:rsids>
    <w:rsidRoot w:val="00367C59"/>
    <w:rsid w:val="00015F37"/>
    <w:rsid w:val="00124565"/>
    <w:rsid w:val="0019636B"/>
    <w:rsid w:val="002615B0"/>
    <w:rsid w:val="00286110"/>
    <w:rsid w:val="002E35A2"/>
    <w:rsid w:val="00367C59"/>
    <w:rsid w:val="003B3409"/>
    <w:rsid w:val="006277CA"/>
    <w:rsid w:val="00782F76"/>
    <w:rsid w:val="007E3643"/>
    <w:rsid w:val="00E45B29"/>
    <w:rsid w:val="00F056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F55008"/>
  <w15:chartTrackingRefBased/>
  <w15:docId w15:val="{4EE01C64-6579-4066-B687-13F89BC98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E35A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245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7C59"/>
    <w:pPr>
      <w:ind w:left="720"/>
      <w:contextualSpacing/>
    </w:pPr>
  </w:style>
  <w:style w:type="character" w:styleId="Strong">
    <w:name w:val="Strong"/>
    <w:basedOn w:val="DefaultParagraphFont"/>
    <w:uiPriority w:val="22"/>
    <w:qFormat/>
    <w:rsid w:val="00367C59"/>
    <w:rPr>
      <w:b/>
      <w:bCs/>
    </w:rPr>
  </w:style>
  <w:style w:type="character" w:customStyle="1" w:styleId="Heading1Char">
    <w:name w:val="Heading 1 Char"/>
    <w:basedOn w:val="DefaultParagraphFont"/>
    <w:link w:val="Heading1"/>
    <w:uiPriority w:val="9"/>
    <w:rsid w:val="002E35A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24565"/>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8</TotalTime>
  <Pages>5</Pages>
  <Words>108</Words>
  <Characters>61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y Le</dc:creator>
  <cp:keywords/>
  <dc:description/>
  <cp:lastModifiedBy>Huy Le</cp:lastModifiedBy>
  <cp:revision>8</cp:revision>
  <cp:lastPrinted>2019-06-04T19:19:00Z</cp:lastPrinted>
  <dcterms:created xsi:type="dcterms:W3CDTF">2019-06-04T18:23:00Z</dcterms:created>
  <dcterms:modified xsi:type="dcterms:W3CDTF">2019-06-05T18:52:00Z</dcterms:modified>
</cp:coreProperties>
</file>